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91865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Nadia Szafrań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gata Ogończy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